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leur de bananier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1-(1,2,3,4,5,6,7,8-octahydro-2,3,8,8-tetramethyl-2-naphthyl)ethan-1-one, 3,7-dimethylnona-1,6-dien-3-ol, linalyl acetate, benzyl salicyl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ains no PBT and/or vPvB substances ≥ 0.1% assessed in accordance with REACH Annex XIII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acúdase al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mucha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respiratoria después de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puede ocasionar una irritación en los pliegues de la piel  o en contacto con un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ondiciones normales ninguno. El polvo de este producto puede provocar irritación en los ojos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ondiciones normales ninguno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átese sintomáticament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utilice un flujo potente de agua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ún riesgo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sprendimiento posible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a el fuego desde una distancia segura/posición protegida. No entre en la zona del incendio sin el equipo protector adecuado, incluyendo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un equipo de intervención adapt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 el producto alcanza los desagües o las conducciones públicas de agua, notifíquelo a las autoridades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óngase el equipo de protección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vertido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un equipo de intervención adaptado. Para más información, ver 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as materias o los residuos sólidos en una instalación homologada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Para más información, ver el párrafo 8 : Control de la exposición-protección individual""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que represente un riesgo significativo en las condiciones previstas de uso normal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egurar una buena ventilación del puesto de trabaj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 y bien ventilado y lejos de 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iempre conservar el producto en un envase similar a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segurar una buena ventilación del puesto de trabaj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uta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solidific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 partícul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inguna reacción peligrosa conocida en las condiciones normales de empleo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leur de bana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leur de banan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gislación regional (residuos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ción conforme a las disposiciones administrativas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umpla la normativa pertinente sobre eliminación de residuos sólidos. Eliminación conforme a las disposiciones administrativas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ical informatio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condiciones de las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ón 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que figure en la lista del Anexo XIV de REACH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IC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Contains no substance(s) listed on the PIC list (Regulation EU 649/2012 concerning the export and import of hazardous chemical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 w:rsidR="00FA7F7F">
        <w:rPr>
          <w:noProof/>
          <w:color w:val="auto"/>
        </w:rPr>
        <w:t>Reglamento POP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Contains no substance(s) listed on the POP list (Regulation EU 2019/1021 on persistent organic pollutant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t listed on the Ozone Depletion list (Regulation EU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oductos de doble uso (428/2009)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Contains no substance subject to the COUNCIL REGULATION (EC) for the control of dual-use items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sustancias sujetas al Reglamento (CE) 273/2004 del Parlamento Europeo y del Consejo, de 11 de febrero de 2004, sobre la fabricación y comercialización de ciertas sustancias utilizadas en la fabricación ilícita de estupefacientes y sustancias psicotrópicas.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Reglamento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yal Decree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s not subject to the Royal Decree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ecesidad en oxígeno de origen bioquímico (NOB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ximum workplace concentration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s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Acute Hazard, Category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Hazardous to the aquatic environment – Chronic Hazard, Category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iration hazard, Category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corrosion/irritation, Category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itisation, category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be fatal if swallowed and enters airways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kin irritation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y cause an allergic skin reaction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uses serious eye irritation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ry toxic to aquatic lif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ry toxic to aquatic life with long lasting effect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1-(1,2,3,4,5,6,7,8-octahydro-2,3,8,8-tetramethyl-2-naphthyl)ethan-1-one, 3,7-dimethylnona-1,6-dien-3-ol, linalyl acetate, benzyl salicylat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6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6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banan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leur de banan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s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6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03FB7E-2708-4640-A710-B13DCBB17761}"/>
</file>

<file path=customXml/itemProps3.xml><?xml version="1.0" encoding="utf-8"?>
<ds:datastoreItem xmlns:ds="http://schemas.openxmlformats.org/officeDocument/2006/customXml" ds:itemID="{3E167541-E5EF-4ACC-9EBC-5659A471593C}"/>
</file>

<file path=customXml/itemProps4.xml><?xml version="1.0" encoding="utf-8"?>
<ds:datastoreItem xmlns:ds="http://schemas.openxmlformats.org/officeDocument/2006/customXml" ds:itemID="{852633F6-85DB-4375-BC3B-153E390DAF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